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4005" w:rsidRDefault="00966723" w:rsidP="00966723">
      <w:hyperlink r:id="rId8" w:history="1">
        <w:r w:rsidRPr="00E56E19">
          <w:rPr>
            <w:rStyle w:val="Hyperlink"/>
            <w:shd w:val="clear" w:color="auto" w:fill="F6F6F6"/>
          </w:rPr>
          <w:t>Allen.353610@2freemail.com</w:t>
        </w:r>
      </w:hyperlink>
      <w:r>
        <w:rPr>
          <w:shd w:val="clear" w:color="auto" w:fill="F6F6F6"/>
        </w:rPr>
        <w:t xml:space="preserve"> </w:t>
      </w:r>
    </w:p>
    <w:p w:rsidR="00604005" w:rsidRDefault="00814EB0">
      <w:pPr>
        <w:spacing w:after="0" w:line="259" w:lineRule="auto"/>
        <w:ind w:left="0" w:right="0" w:firstLine="0"/>
        <w:jc w:val="left"/>
      </w:pPr>
      <w:r>
        <w:t xml:space="preserve"> </w:t>
      </w:r>
    </w:p>
    <w:p w:rsidR="00604005" w:rsidRDefault="00BE7D54">
      <w:pPr>
        <w:ind w:left="2866" w:right="1" w:hanging="2881"/>
      </w:pPr>
      <w:r>
        <w:rPr>
          <w:b/>
        </w:rPr>
        <w:t>Summary</w:t>
      </w:r>
      <w:r>
        <w:t xml:space="preserve"> </w:t>
      </w:r>
      <w:r>
        <w:tab/>
      </w:r>
      <w:r w:rsidR="00814EB0">
        <w:t xml:space="preserve">An enterprising </w:t>
      </w:r>
      <w:r w:rsidR="00F926E7">
        <w:t xml:space="preserve">Programmer Analyst </w:t>
      </w:r>
      <w:r w:rsidR="00A663D5">
        <w:t xml:space="preserve">with </w:t>
      </w:r>
      <w:r w:rsidR="00243AF7">
        <w:t>experience</w:t>
      </w:r>
      <w:r w:rsidR="00692D51">
        <w:t xml:space="preserve"> in Programming and</w:t>
      </w:r>
      <w:r w:rsidR="003454BA">
        <w:t xml:space="preserve"> Support</w:t>
      </w:r>
      <w:r w:rsidR="00814EB0">
        <w:t>,</w:t>
      </w:r>
      <w:r w:rsidR="00F76957">
        <w:t xml:space="preserve"> currently in the final year of a</w:t>
      </w:r>
      <w:r w:rsidR="00071E40">
        <w:t xml:space="preserve"> Master’s degree</w:t>
      </w:r>
      <w:r w:rsidR="00F76957">
        <w:t xml:space="preserve"> program</w:t>
      </w:r>
      <w:r w:rsidR="00071E40">
        <w:t xml:space="preserve"> at </w:t>
      </w:r>
      <w:r w:rsidR="00814EB0">
        <w:t>University of Wollongong Dubai</w:t>
      </w:r>
      <w:r w:rsidR="007905C4">
        <w:t xml:space="preserve">. I am </w:t>
      </w:r>
      <w:r w:rsidR="00814EB0">
        <w:t xml:space="preserve">looking for </w:t>
      </w:r>
      <w:r>
        <w:t>jobs</w:t>
      </w:r>
      <w:r w:rsidR="00D00652">
        <w:t xml:space="preserve"> or internships</w:t>
      </w:r>
      <w:r w:rsidR="00DC54FB">
        <w:t xml:space="preserve"> </w:t>
      </w:r>
      <w:r w:rsidR="001470FC">
        <w:t>in Information Technology</w:t>
      </w:r>
      <w:r w:rsidR="005061FD">
        <w:t xml:space="preserve">, </w:t>
      </w:r>
      <w:r w:rsidR="00814EB0">
        <w:t>where I can effective</w:t>
      </w:r>
      <w:r w:rsidR="001470FC">
        <w:t>ly and efficiently utilize my k</w:t>
      </w:r>
      <w:r w:rsidR="00814EB0">
        <w:t xml:space="preserve">nowledge, skills and capabilities. </w:t>
      </w:r>
    </w:p>
    <w:p w:rsidR="00604005" w:rsidRDefault="00814EB0">
      <w:pPr>
        <w:spacing w:after="0" w:line="259" w:lineRule="auto"/>
        <w:ind w:left="0" w:right="0" w:firstLine="0"/>
        <w:jc w:val="left"/>
      </w:pPr>
      <w:r>
        <w:t xml:space="preserve"> </w:t>
      </w:r>
    </w:p>
    <w:p w:rsidR="00604005" w:rsidRDefault="00124BE4">
      <w:pPr>
        <w:tabs>
          <w:tab w:val="center" w:pos="5971"/>
        </w:tabs>
        <w:spacing w:after="0" w:line="259" w:lineRule="auto"/>
        <w:ind w:left="0" w:right="0" w:firstLine="0"/>
        <w:jc w:val="left"/>
      </w:pPr>
      <w:r>
        <w:rPr>
          <w:b/>
        </w:rPr>
        <w:t>Education                              Master</w:t>
      </w:r>
      <w:r w:rsidR="00814EB0">
        <w:rPr>
          <w:b/>
        </w:rPr>
        <w:t xml:space="preserve"> of Information Technology Management (MITM)  </w:t>
      </w:r>
    </w:p>
    <w:p w:rsidR="00604005" w:rsidRDefault="00814EB0">
      <w:pPr>
        <w:spacing w:after="0" w:line="259" w:lineRule="auto"/>
        <w:ind w:left="2876" w:right="0"/>
        <w:jc w:val="left"/>
      </w:pPr>
      <w:r>
        <w:rPr>
          <w:b/>
        </w:rPr>
        <w:t xml:space="preserve">January 2016- </w:t>
      </w:r>
      <w:r w:rsidR="007A7611">
        <w:rPr>
          <w:b/>
        </w:rPr>
        <w:t>December 2017</w:t>
      </w:r>
      <w:r>
        <w:rPr>
          <w:b/>
        </w:rPr>
        <w:t xml:space="preserve"> (</w:t>
      </w:r>
      <w:r w:rsidR="00AF2AA4">
        <w:rPr>
          <w:b/>
        </w:rPr>
        <w:t>Expected)</w:t>
      </w:r>
      <w:r>
        <w:rPr>
          <w:b/>
        </w:rPr>
        <w:t xml:space="preserve"> </w:t>
      </w:r>
    </w:p>
    <w:p w:rsidR="00964294" w:rsidRDefault="00814EB0" w:rsidP="00964294">
      <w:pPr>
        <w:tabs>
          <w:tab w:val="center" w:pos="2223"/>
          <w:tab w:val="center" w:pos="5323"/>
        </w:tabs>
        <w:ind w:left="-15" w:right="0" w:firstLine="0"/>
        <w:jc w:val="left"/>
      </w:pPr>
      <w:r>
        <w:rPr>
          <w:b/>
        </w:rPr>
        <w:t xml:space="preserve"> </w:t>
      </w:r>
      <w:r>
        <w:rPr>
          <w:b/>
        </w:rPr>
        <w:tab/>
        <w:t xml:space="preserve"> </w:t>
      </w:r>
      <w:r>
        <w:rPr>
          <w:b/>
        </w:rPr>
        <w:tab/>
      </w:r>
      <w:r w:rsidR="007905C4">
        <w:t xml:space="preserve">University of Wollongong </w:t>
      </w:r>
      <w:r>
        <w:t>Dubai</w:t>
      </w:r>
      <w:r w:rsidR="007905C4">
        <w:t xml:space="preserve"> (UOWD)</w:t>
      </w:r>
      <w:r>
        <w:t xml:space="preserve">, UAE </w:t>
      </w:r>
    </w:p>
    <w:p w:rsidR="00ED47EE" w:rsidRPr="00ED47EE" w:rsidRDefault="00ED47EE" w:rsidP="00ED47EE">
      <w:pPr>
        <w:tabs>
          <w:tab w:val="center" w:pos="2970"/>
          <w:tab w:val="center" w:pos="5323"/>
        </w:tabs>
        <w:ind w:left="2880" w:right="0" w:firstLine="0"/>
        <w:jc w:val="left"/>
        <w:rPr>
          <w:i/>
        </w:rPr>
      </w:pPr>
      <w:r>
        <w:tab/>
      </w:r>
      <w:r w:rsidRPr="00ED47EE">
        <w:rPr>
          <w:i/>
        </w:rPr>
        <w:t>Relevant Coursework</w:t>
      </w:r>
      <w:r w:rsidR="0085604F">
        <w:rPr>
          <w:i/>
        </w:rPr>
        <w:t xml:space="preserve">: </w:t>
      </w:r>
      <w:r w:rsidR="00D00652">
        <w:rPr>
          <w:i/>
        </w:rPr>
        <w:t>Project and Change Management- IT Governance and Strategic Planning</w:t>
      </w:r>
      <w:r w:rsidR="0026497A">
        <w:rPr>
          <w:i/>
        </w:rPr>
        <w:t>- IT Security and Risk Management</w:t>
      </w:r>
    </w:p>
    <w:p w:rsidR="00604005" w:rsidRPr="00964294" w:rsidRDefault="00CC50B6" w:rsidP="00964294">
      <w:pPr>
        <w:tabs>
          <w:tab w:val="center" w:pos="2223"/>
          <w:tab w:val="center" w:pos="5323"/>
        </w:tabs>
        <w:ind w:left="2880" w:right="0" w:firstLine="0"/>
        <w:jc w:val="left"/>
        <w:rPr>
          <w:i/>
        </w:rPr>
      </w:pPr>
      <w:r>
        <w:tab/>
      </w:r>
      <w:r w:rsidRPr="00CC50B6">
        <w:rPr>
          <w:i/>
        </w:rPr>
        <w:t xml:space="preserve"> </w:t>
      </w:r>
    </w:p>
    <w:p w:rsidR="00604005" w:rsidRDefault="00814EB0">
      <w:pPr>
        <w:tabs>
          <w:tab w:val="center" w:pos="3354"/>
          <w:tab w:val="center" w:pos="4225"/>
          <w:tab w:val="center" w:pos="5281"/>
          <w:tab w:val="center" w:pos="6807"/>
          <w:tab w:val="center" w:pos="7884"/>
          <w:tab w:val="right" w:pos="10095"/>
        </w:tabs>
        <w:spacing w:after="0" w:line="259" w:lineRule="auto"/>
        <w:ind w:left="0" w:right="0" w:firstLine="0"/>
        <w:jc w:val="left"/>
      </w:pPr>
      <w:r>
        <w:rPr>
          <w:sz w:val="22"/>
        </w:rPr>
        <w:tab/>
      </w:r>
      <w:r>
        <w:rPr>
          <w:b/>
        </w:rPr>
        <w:t xml:space="preserve">Bachelor </w:t>
      </w:r>
      <w:r>
        <w:rPr>
          <w:b/>
        </w:rPr>
        <w:tab/>
        <w:t xml:space="preserve">of </w:t>
      </w:r>
      <w:r>
        <w:rPr>
          <w:b/>
        </w:rPr>
        <w:tab/>
        <w:t xml:space="preserve">Technology, </w:t>
      </w:r>
      <w:r>
        <w:rPr>
          <w:b/>
        </w:rPr>
        <w:tab/>
        <w:t xml:space="preserve">Electronics </w:t>
      </w:r>
      <w:r>
        <w:rPr>
          <w:b/>
        </w:rPr>
        <w:tab/>
        <w:t xml:space="preserve">and </w:t>
      </w:r>
      <w:r>
        <w:rPr>
          <w:b/>
        </w:rPr>
        <w:tab/>
        <w:t xml:space="preserve">Communication </w:t>
      </w:r>
    </w:p>
    <w:p w:rsidR="00604005" w:rsidRDefault="00814EB0">
      <w:pPr>
        <w:spacing w:after="0" w:line="259" w:lineRule="auto"/>
        <w:ind w:left="2876" w:right="0"/>
        <w:jc w:val="left"/>
      </w:pPr>
      <w:r>
        <w:rPr>
          <w:b/>
        </w:rPr>
        <w:t xml:space="preserve">Engineering, </w:t>
      </w:r>
      <w:r w:rsidR="005061FD">
        <w:rPr>
          <w:b/>
        </w:rPr>
        <w:t xml:space="preserve">June 2010- </w:t>
      </w:r>
      <w:r>
        <w:rPr>
          <w:b/>
        </w:rPr>
        <w:t>April 2014</w:t>
      </w:r>
      <w:r>
        <w:t xml:space="preserve"> </w:t>
      </w:r>
    </w:p>
    <w:p w:rsidR="00604005" w:rsidRDefault="00814EB0">
      <w:pPr>
        <w:ind w:left="2233" w:right="268"/>
      </w:pPr>
      <w:r>
        <w:t xml:space="preserve"> </w:t>
      </w:r>
      <w:r>
        <w:tab/>
        <w:t xml:space="preserve">Cochin University of Science and Technology, Kerala, </w:t>
      </w:r>
      <w:r w:rsidR="003454BA">
        <w:t>India</w:t>
      </w:r>
    </w:p>
    <w:p w:rsidR="00233B33" w:rsidRDefault="00692D51" w:rsidP="00233B33">
      <w:pPr>
        <w:ind w:left="2233" w:right="268"/>
      </w:pPr>
      <w:r>
        <w:tab/>
      </w:r>
      <w:r>
        <w:tab/>
        <w:t>Graduated with First Class</w:t>
      </w:r>
      <w:r w:rsidR="00CF44D9">
        <w:t>.</w:t>
      </w:r>
    </w:p>
    <w:p w:rsidR="00AF2AA4" w:rsidRDefault="00AF2AA4" w:rsidP="00A04E91">
      <w:pPr>
        <w:ind w:left="0" w:right="268" w:firstLine="0"/>
      </w:pPr>
    </w:p>
    <w:p w:rsidR="00604005" w:rsidRDefault="00814EB0">
      <w:pPr>
        <w:tabs>
          <w:tab w:val="center" w:pos="6076"/>
        </w:tabs>
        <w:spacing w:after="0" w:line="259" w:lineRule="auto"/>
        <w:ind w:left="0" w:right="0" w:firstLine="0"/>
        <w:jc w:val="left"/>
      </w:pPr>
      <w:r>
        <w:rPr>
          <w:b/>
        </w:rPr>
        <w:t xml:space="preserve">Industry </w:t>
      </w:r>
      <w:r w:rsidR="00BE7D54">
        <w:rPr>
          <w:b/>
        </w:rPr>
        <w:t xml:space="preserve">Experience </w:t>
      </w:r>
      <w:r w:rsidR="00BE7D54">
        <w:rPr>
          <w:b/>
        </w:rPr>
        <w:tab/>
      </w:r>
      <w:r>
        <w:rPr>
          <w:b/>
        </w:rPr>
        <w:t xml:space="preserve">Programmer Analyst, Cognizant Technology Solutions (CTS) </w:t>
      </w:r>
    </w:p>
    <w:p w:rsidR="00604005" w:rsidRDefault="00814EB0">
      <w:pPr>
        <w:spacing w:after="0" w:line="259" w:lineRule="auto"/>
        <w:ind w:left="2876" w:right="0"/>
        <w:jc w:val="left"/>
      </w:pPr>
      <w:r>
        <w:rPr>
          <w:b/>
        </w:rPr>
        <w:t xml:space="preserve">October 2014- December 2015 </w:t>
      </w:r>
    </w:p>
    <w:p w:rsidR="00604005" w:rsidRDefault="00814EB0">
      <w:pPr>
        <w:spacing w:after="0" w:line="259" w:lineRule="auto"/>
        <w:ind w:left="2876" w:right="0"/>
        <w:jc w:val="left"/>
        <w:rPr>
          <w:b/>
        </w:rPr>
      </w:pPr>
      <w:r>
        <w:rPr>
          <w:b/>
        </w:rPr>
        <w:t xml:space="preserve">Kerala, India </w:t>
      </w:r>
    </w:p>
    <w:p w:rsidR="00BC2F91" w:rsidRDefault="00BC2F91" w:rsidP="00BC2F91">
      <w:pPr>
        <w:pStyle w:val="ListParagraph"/>
        <w:numPr>
          <w:ilvl w:val="0"/>
          <w:numId w:val="6"/>
        </w:numPr>
        <w:spacing w:after="0" w:line="259" w:lineRule="auto"/>
        <w:ind w:right="0"/>
        <w:jc w:val="left"/>
      </w:pPr>
      <w:r>
        <w:t>Worked in Enterprise Risk and Security Solutions in a supporting role in Identity and Access Management</w:t>
      </w:r>
      <w:r w:rsidR="00650223">
        <w:t xml:space="preserve"> (IAM)</w:t>
      </w:r>
    </w:p>
    <w:p w:rsidR="00645947" w:rsidRDefault="00645947" w:rsidP="00645947">
      <w:pPr>
        <w:pStyle w:val="ListParagraph"/>
        <w:numPr>
          <w:ilvl w:val="0"/>
          <w:numId w:val="6"/>
        </w:numPr>
        <w:spacing w:after="0" w:line="259" w:lineRule="auto"/>
        <w:ind w:right="0"/>
        <w:jc w:val="left"/>
      </w:pPr>
      <w:r>
        <w:t>Developed windows applications and website applications for projects at CTS using ASP.NET, C#, SQL, JQuery, CSS and JavaScript</w:t>
      </w:r>
      <w:r w:rsidR="0059372A">
        <w:t>, with IIS configuration and setup</w:t>
      </w:r>
    </w:p>
    <w:p w:rsidR="00650223" w:rsidRDefault="00BC2F91" w:rsidP="00650223">
      <w:pPr>
        <w:pStyle w:val="ListParagraph"/>
        <w:numPr>
          <w:ilvl w:val="0"/>
          <w:numId w:val="6"/>
        </w:numPr>
        <w:spacing w:after="0" w:line="259" w:lineRule="auto"/>
        <w:ind w:right="0"/>
        <w:jc w:val="left"/>
      </w:pPr>
      <w:r>
        <w:t xml:space="preserve">Interacted with </w:t>
      </w:r>
      <w:r w:rsidR="0085604F">
        <w:t>several</w:t>
      </w:r>
      <w:r>
        <w:t xml:space="preserve"> international clients on their identity access portals </w:t>
      </w:r>
    </w:p>
    <w:p w:rsidR="00650223" w:rsidRDefault="00BC2F91" w:rsidP="00FD639D">
      <w:pPr>
        <w:pStyle w:val="ListParagraph"/>
        <w:numPr>
          <w:ilvl w:val="0"/>
          <w:numId w:val="6"/>
        </w:numPr>
        <w:spacing w:after="0" w:line="259" w:lineRule="auto"/>
        <w:ind w:right="0"/>
        <w:jc w:val="left"/>
      </w:pPr>
      <w:r>
        <w:t>Responsible for production support activities</w:t>
      </w:r>
      <w:r w:rsidR="00D7229C">
        <w:t xml:space="preserve"> including user </w:t>
      </w:r>
      <w:r w:rsidR="00650223">
        <w:t>activations</w:t>
      </w:r>
      <w:r w:rsidR="00FD639D">
        <w:t xml:space="preserve"> and </w:t>
      </w:r>
      <w:r w:rsidR="00D7229C">
        <w:t>reactivations with</w:t>
      </w:r>
      <w:r w:rsidR="00650223">
        <w:t xml:space="preserve"> ticket resolutions for end users</w:t>
      </w:r>
      <w:r w:rsidR="00FD639D">
        <w:t>, as well as m</w:t>
      </w:r>
      <w:r w:rsidR="00650223">
        <w:t xml:space="preserve">anaged client’s databases using MS SQL </w:t>
      </w:r>
    </w:p>
    <w:p w:rsidR="00650223" w:rsidRDefault="00650223" w:rsidP="00650223">
      <w:pPr>
        <w:pStyle w:val="ListParagraph"/>
        <w:numPr>
          <w:ilvl w:val="0"/>
          <w:numId w:val="6"/>
        </w:numPr>
        <w:spacing w:after="0" w:line="259" w:lineRule="auto"/>
        <w:ind w:right="0"/>
        <w:jc w:val="left"/>
      </w:pPr>
      <w:r>
        <w:t>Documented test cases for IAM applications</w:t>
      </w:r>
    </w:p>
    <w:p w:rsidR="00650223" w:rsidRDefault="00650223" w:rsidP="00650223">
      <w:pPr>
        <w:pStyle w:val="ListParagraph"/>
        <w:numPr>
          <w:ilvl w:val="0"/>
          <w:numId w:val="6"/>
        </w:numPr>
        <w:spacing w:after="0" w:line="259" w:lineRule="auto"/>
        <w:ind w:right="0"/>
        <w:jc w:val="left"/>
      </w:pPr>
      <w:r>
        <w:t>Tested newer client stand-alone IAM applications</w:t>
      </w:r>
    </w:p>
    <w:p w:rsidR="00E901ED" w:rsidRDefault="00650223" w:rsidP="00650223">
      <w:pPr>
        <w:pStyle w:val="ListParagraph"/>
        <w:numPr>
          <w:ilvl w:val="0"/>
          <w:numId w:val="6"/>
        </w:numPr>
        <w:spacing w:after="0" w:line="259" w:lineRule="auto"/>
        <w:ind w:right="0"/>
        <w:jc w:val="left"/>
      </w:pPr>
      <w:r>
        <w:t>Performed daily support activities and root cause analysis</w:t>
      </w:r>
    </w:p>
    <w:p w:rsidR="00ED47EE" w:rsidRDefault="00E901ED" w:rsidP="00FD639D">
      <w:pPr>
        <w:pStyle w:val="ListParagraph"/>
        <w:numPr>
          <w:ilvl w:val="0"/>
          <w:numId w:val="6"/>
        </w:numPr>
        <w:spacing w:after="0" w:line="259" w:lineRule="auto"/>
        <w:ind w:right="0"/>
        <w:jc w:val="left"/>
      </w:pPr>
      <w:r>
        <w:t>Providing knowledge transfer sessions for new hires</w:t>
      </w:r>
    </w:p>
    <w:p w:rsidR="00D00652" w:rsidRDefault="00D00652" w:rsidP="00D00652">
      <w:pPr>
        <w:pStyle w:val="ListParagraph"/>
        <w:spacing w:after="0" w:line="259" w:lineRule="auto"/>
        <w:ind w:left="3586" w:right="0" w:firstLine="0"/>
        <w:jc w:val="left"/>
      </w:pPr>
    </w:p>
    <w:p w:rsidR="00A04E91" w:rsidRDefault="009F786A" w:rsidP="00A04E91">
      <w:pPr>
        <w:ind w:left="2880" w:right="268" w:hanging="2880"/>
      </w:pPr>
      <w:r>
        <w:rPr>
          <w:b/>
        </w:rPr>
        <w:t xml:space="preserve">   </w:t>
      </w:r>
      <w:r w:rsidR="00A04E91" w:rsidRPr="00233B33">
        <w:rPr>
          <w:b/>
        </w:rPr>
        <w:t xml:space="preserve">Prof. Development </w:t>
      </w:r>
      <w:r w:rsidR="00A04E91" w:rsidRPr="00233B33">
        <w:rPr>
          <w:b/>
        </w:rPr>
        <w:tab/>
      </w:r>
      <w:r w:rsidR="004F3FDD">
        <w:t xml:space="preserve">Java SE7 Certified Programmer from Oracle Workforce Development Program </w:t>
      </w:r>
    </w:p>
    <w:p w:rsidR="00A04E91" w:rsidRDefault="00A04E91">
      <w:pPr>
        <w:ind w:left="-5" w:right="1"/>
        <w:rPr>
          <w:b/>
        </w:rPr>
      </w:pPr>
    </w:p>
    <w:p w:rsidR="00604005" w:rsidRDefault="00814EB0">
      <w:pPr>
        <w:ind w:left="-5" w:right="1"/>
      </w:pPr>
      <w:r>
        <w:rPr>
          <w:b/>
        </w:rPr>
        <w:t xml:space="preserve">   Skills                                    </w:t>
      </w:r>
      <w:r>
        <w:t>Progra</w:t>
      </w:r>
      <w:r w:rsidR="007A7611">
        <w:t xml:space="preserve">mming: HTML, </w:t>
      </w:r>
      <w:r w:rsidR="00055410">
        <w:t xml:space="preserve">C, </w:t>
      </w:r>
      <w:r w:rsidR="007A7611">
        <w:t>C#, Java, SQL</w:t>
      </w:r>
      <w:r w:rsidR="003454BA">
        <w:t>, JQuery, XML, JavaScript</w:t>
      </w:r>
      <w:r w:rsidR="004075C6">
        <w:t>, MySQL</w:t>
      </w:r>
    </w:p>
    <w:p w:rsidR="00604005" w:rsidRDefault="00814EB0" w:rsidP="00964294">
      <w:pPr>
        <w:ind w:left="154" w:right="1"/>
      </w:pPr>
      <w:r>
        <w:t xml:space="preserve">              </w:t>
      </w:r>
      <w:r w:rsidR="004075C6">
        <w:t xml:space="preserve">                              </w:t>
      </w:r>
      <w:r>
        <w:t>Software: MS</w:t>
      </w:r>
      <w:r w:rsidR="00445204">
        <w:t xml:space="preserve"> </w:t>
      </w:r>
      <w:r w:rsidR="00692D51">
        <w:t xml:space="preserve">Visual Studio, </w:t>
      </w:r>
      <w:r w:rsidR="00342E2D">
        <w:t xml:space="preserve">Microsoft </w:t>
      </w:r>
      <w:r w:rsidR="00692D51">
        <w:t>SQL Server</w:t>
      </w:r>
    </w:p>
    <w:p w:rsidR="00604005" w:rsidRDefault="00814EB0">
      <w:pPr>
        <w:tabs>
          <w:tab w:val="center" w:pos="5004"/>
        </w:tabs>
        <w:ind w:left="0" w:right="0" w:firstLine="0"/>
        <w:jc w:val="left"/>
      </w:pPr>
      <w:r>
        <w:t xml:space="preserve"> </w:t>
      </w:r>
      <w:r>
        <w:tab/>
      </w:r>
      <w:r w:rsidR="00732854">
        <w:t xml:space="preserve"> </w:t>
      </w:r>
      <w:r w:rsidR="004075C6">
        <w:t xml:space="preserve">       </w:t>
      </w:r>
      <w:r>
        <w:t>Operat</w:t>
      </w:r>
      <w:r w:rsidR="00692D51">
        <w:t>i</w:t>
      </w:r>
      <w:r w:rsidR="00732854">
        <w:t xml:space="preserve">ng Systems: Macintosh, </w:t>
      </w:r>
      <w:r w:rsidR="0026497A">
        <w:t>Windows, UNIX</w:t>
      </w:r>
    </w:p>
    <w:p w:rsidR="00604005" w:rsidRDefault="00814EB0">
      <w:pPr>
        <w:ind w:left="154" w:right="1"/>
      </w:pPr>
      <w:r>
        <w:t xml:space="preserve">              </w:t>
      </w:r>
      <w:r w:rsidR="004075C6">
        <w:t xml:space="preserve">                              </w:t>
      </w:r>
      <w:r>
        <w:t xml:space="preserve">Strong communication and presentation skills </w:t>
      </w:r>
    </w:p>
    <w:p w:rsidR="00604005" w:rsidRDefault="00814EB0" w:rsidP="00AF2AA4">
      <w:pPr>
        <w:ind w:left="154" w:right="1"/>
      </w:pPr>
      <w:r>
        <w:t xml:space="preserve">              </w:t>
      </w:r>
      <w:r w:rsidR="004075C6">
        <w:t xml:space="preserve">                              </w:t>
      </w:r>
      <w:r>
        <w:t xml:space="preserve">Excellent </w:t>
      </w:r>
      <w:r w:rsidR="00AF2AA4">
        <w:t xml:space="preserve">in working with </w:t>
      </w:r>
      <w:r w:rsidR="00342E2D">
        <w:t xml:space="preserve">project </w:t>
      </w:r>
      <w:r w:rsidR="00AF2AA4">
        <w:t>teams</w:t>
      </w:r>
      <w:r>
        <w:t xml:space="preserve">           </w:t>
      </w:r>
    </w:p>
    <w:p w:rsidR="00604005" w:rsidRDefault="00814EB0">
      <w:pPr>
        <w:spacing w:after="0" w:line="259" w:lineRule="auto"/>
        <w:ind w:left="144" w:right="0" w:firstLine="0"/>
        <w:jc w:val="left"/>
      </w:pPr>
      <w:r>
        <w:t xml:space="preserve"> </w:t>
      </w:r>
    </w:p>
    <w:p w:rsidR="00604005" w:rsidRDefault="009F786A" w:rsidP="009F786A">
      <w:pPr>
        <w:ind w:right="1"/>
      </w:pPr>
      <w:r>
        <w:rPr>
          <w:b/>
        </w:rPr>
        <w:t xml:space="preserve">  </w:t>
      </w:r>
      <w:r w:rsidR="00814EB0">
        <w:rPr>
          <w:b/>
        </w:rPr>
        <w:t xml:space="preserve">Achievements                   </w:t>
      </w:r>
      <w:r w:rsidR="00814EB0">
        <w:t xml:space="preserve">Outstanding Student-Merit Scholarship at UOWD (2016) </w:t>
      </w:r>
    </w:p>
    <w:p w:rsidR="00604005" w:rsidRDefault="00814EB0">
      <w:pPr>
        <w:spacing w:after="0" w:line="259" w:lineRule="auto"/>
        <w:ind w:left="144" w:right="0" w:firstLine="0"/>
        <w:jc w:val="left"/>
      </w:pPr>
      <w:r>
        <w:rPr>
          <w:b/>
        </w:rPr>
        <w:t xml:space="preserve"> </w:t>
      </w:r>
      <w:r>
        <w:rPr>
          <w:b/>
        </w:rPr>
        <w:tab/>
        <w:t xml:space="preserve"> </w:t>
      </w:r>
    </w:p>
    <w:p w:rsidR="00604005" w:rsidRDefault="00A20D8A" w:rsidP="00A20D8A">
      <w:pPr>
        <w:tabs>
          <w:tab w:val="center" w:pos="4468"/>
        </w:tabs>
        <w:ind w:left="-15" w:right="0" w:firstLine="0"/>
        <w:jc w:val="left"/>
      </w:pPr>
      <w:r>
        <w:rPr>
          <w:b/>
        </w:rPr>
        <w:t xml:space="preserve">  Personal Information</w:t>
      </w:r>
      <w:r w:rsidR="00814EB0">
        <w:t xml:space="preserve"> </w:t>
      </w:r>
      <w:r>
        <w:tab/>
      </w:r>
      <w:r w:rsidR="00814EB0">
        <w:t>Date of Birth: 4</w:t>
      </w:r>
      <w:r w:rsidR="00814EB0">
        <w:rPr>
          <w:vertAlign w:val="superscript"/>
        </w:rPr>
        <w:t>th</w:t>
      </w:r>
      <w:r w:rsidR="00814EB0">
        <w:t xml:space="preserve"> October 1992 </w:t>
      </w:r>
    </w:p>
    <w:p w:rsidR="00604005" w:rsidRDefault="00814EB0">
      <w:pPr>
        <w:tabs>
          <w:tab w:val="center" w:pos="3953"/>
        </w:tabs>
        <w:ind w:left="-15" w:right="0" w:firstLine="0"/>
        <w:jc w:val="left"/>
      </w:pPr>
      <w:r>
        <w:t xml:space="preserve"> </w:t>
      </w:r>
      <w:r>
        <w:tab/>
        <w:t xml:space="preserve">Marital Status: Single </w:t>
      </w:r>
    </w:p>
    <w:p w:rsidR="00604005" w:rsidRDefault="00814EB0">
      <w:pPr>
        <w:tabs>
          <w:tab w:val="center" w:pos="3810"/>
        </w:tabs>
        <w:ind w:left="-15" w:right="0" w:firstLine="0"/>
        <w:jc w:val="left"/>
      </w:pPr>
      <w:r>
        <w:rPr>
          <w:b/>
        </w:rPr>
        <w:t xml:space="preserve"> </w:t>
      </w:r>
      <w:r>
        <w:rPr>
          <w:b/>
        </w:rPr>
        <w:tab/>
      </w:r>
      <w:r>
        <w:t xml:space="preserve">Nationality: Indian </w:t>
      </w:r>
    </w:p>
    <w:p w:rsidR="00604005" w:rsidRDefault="00814EB0">
      <w:pPr>
        <w:tabs>
          <w:tab w:val="center" w:pos="4654"/>
        </w:tabs>
        <w:ind w:left="-15" w:right="0" w:firstLine="0"/>
        <w:jc w:val="left"/>
      </w:pPr>
      <w:r>
        <w:t xml:space="preserve"> </w:t>
      </w:r>
      <w:r>
        <w:tab/>
        <w:t xml:space="preserve">Languages known: English (Fluent) </w:t>
      </w:r>
    </w:p>
    <w:p w:rsidR="00604005" w:rsidRDefault="00AF2AA4">
      <w:pPr>
        <w:tabs>
          <w:tab w:val="center" w:pos="4244"/>
        </w:tabs>
        <w:ind w:left="-15" w:right="0" w:firstLine="0"/>
        <w:jc w:val="left"/>
      </w:pPr>
      <w:r>
        <w:t xml:space="preserve"> </w:t>
      </w:r>
      <w:r>
        <w:tab/>
      </w:r>
      <w:r w:rsidR="00814EB0">
        <w:t xml:space="preserve">Preferred Location: Dubai </w:t>
      </w:r>
    </w:p>
    <w:p w:rsidR="00604005" w:rsidRDefault="00814EB0">
      <w:pPr>
        <w:tabs>
          <w:tab w:val="center" w:pos="4437"/>
        </w:tabs>
        <w:ind w:left="-15" w:right="0" w:firstLine="0"/>
        <w:jc w:val="left"/>
      </w:pPr>
      <w:r>
        <w:t xml:space="preserve"> </w:t>
      </w:r>
      <w:r>
        <w:tab/>
      </w:r>
      <w:r w:rsidR="00481FE9">
        <w:t xml:space="preserve">                                 </w:t>
      </w:r>
      <w:r>
        <w:t xml:space="preserve">Currently on UAE Student </w:t>
      </w:r>
      <w:r w:rsidRPr="00481FE9">
        <w:t xml:space="preserve">Visa </w:t>
      </w:r>
      <w:r w:rsidR="00481FE9">
        <w:t>(</w:t>
      </w:r>
      <w:r w:rsidR="00481FE9" w:rsidRPr="00481FE9">
        <w:t>till January 2018</w:t>
      </w:r>
      <w:r w:rsidR="00481FE9">
        <w:t>)</w:t>
      </w:r>
    </w:p>
    <w:p w:rsidR="00F3527A" w:rsidRPr="003B01D8" w:rsidRDefault="00814EB0" w:rsidP="003B01D8">
      <w:pPr>
        <w:spacing w:after="0" w:line="259" w:lineRule="auto"/>
        <w:ind w:left="0" w:right="0" w:firstLine="0"/>
        <w:jc w:val="left"/>
      </w:pPr>
      <w:r>
        <w:t xml:space="preserve"> </w:t>
      </w:r>
      <w:r>
        <w:tab/>
        <w:t xml:space="preserve"> </w:t>
      </w:r>
      <w:bookmarkStart w:id="0" w:name="_GoBack"/>
      <w:bookmarkEnd w:id="0"/>
    </w:p>
    <w:sectPr w:rsidR="00F3527A" w:rsidRPr="003B01D8" w:rsidSect="00EF630E">
      <w:footerReference w:type="default" r:id="rId9"/>
      <w:pgSz w:w="11904" w:h="16838"/>
      <w:pgMar w:top="1243" w:right="901" w:bottom="704" w:left="908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50DE" w:rsidRDefault="00C050DE" w:rsidP="00BE7D54">
      <w:pPr>
        <w:spacing w:after="0" w:line="240" w:lineRule="auto"/>
      </w:pPr>
      <w:r>
        <w:separator/>
      </w:r>
    </w:p>
  </w:endnote>
  <w:endnote w:type="continuationSeparator" w:id="0">
    <w:p w:rsidR="00C050DE" w:rsidRDefault="00C050DE" w:rsidP="00BE7D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3619802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F3527A" w:rsidRDefault="00F3527A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66723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66723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BE7D54" w:rsidRDefault="00BE7D5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50DE" w:rsidRDefault="00C050DE" w:rsidP="00BE7D54">
      <w:pPr>
        <w:spacing w:after="0" w:line="240" w:lineRule="auto"/>
      </w:pPr>
      <w:r>
        <w:separator/>
      </w:r>
    </w:p>
  </w:footnote>
  <w:footnote w:type="continuationSeparator" w:id="0">
    <w:p w:rsidR="00C050DE" w:rsidRDefault="00C050DE" w:rsidP="00BE7D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27497"/>
    <w:multiLevelType w:val="hybridMultilevel"/>
    <w:tmpl w:val="0836779A"/>
    <w:lvl w:ilvl="0" w:tplc="0409000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46" w:hanging="360"/>
      </w:pPr>
      <w:rPr>
        <w:rFonts w:ascii="Wingdings" w:hAnsi="Wingdings" w:hint="default"/>
      </w:rPr>
    </w:lvl>
  </w:abstractNum>
  <w:abstractNum w:abstractNumId="1">
    <w:nsid w:val="0A4F25D9"/>
    <w:multiLevelType w:val="hybridMultilevel"/>
    <w:tmpl w:val="6CEE4D5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>
    <w:nsid w:val="0EB57028"/>
    <w:multiLevelType w:val="hybridMultilevel"/>
    <w:tmpl w:val="DF288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4446AA"/>
    <w:multiLevelType w:val="hybridMultilevel"/>
    <w:tmpl w:val="441AF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A831280"/>
    <w:multiLevelType w:val="hybridMultilevel"/>
    <w:tmpl w:val="FD1CD114"/>
    <w:lvl w:ilvl="0" w:tplc="6F7EA03A">
      <w:start w:val="1"/>
      <w:numFmt w:val="bullet"/>
      <w:lvlText w:val="•"/>
      <w:lvlJc w:val="left"/>
      <w:pPr>
        <w:ind w:left="36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4B36AA44">
      <w:start w:val="1"/>
      <w:numFmt w:val="bullet"/>
      <w:lvlText w:val="o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9C40D39A">
      <w:start w:val="1"/>
      <w:numFmt w:val="bullet"/>
      <w:lvlText w:val="▪"/>
      <w:lvlJc w:val="left"/>
      <w:pPr>
        <w:ind w:left="50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67F0DAAC">
      <w:start w:val="1"/>
      <w:numFmt w:val="bullet"/>
      <w:lvlText w:val="•"/>
      <w:lvlJc w:val="left"/>
      <w:pPr>
        <w:ind w:left="57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AEE89590">
      <w:start w:val="1"/>
      <w:numFmt w:val="bullet"/>
      <w:lvlText w:val="o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540CCB04">
      <w:start w:val="1"/>
      <w:numFmt w:val="bullet"/>
      <w:lvlText w:val="▪"/>
      <w:lvlJc w:val="left"/>
      <w:pPr>
        <w:ind w:left="72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FD0C4CC2">
      <w:start w:val="1"/>
      <w:numFmt w:val="bullet"/>
      <w:lvlText w:val="•"/>
      <w:lvlJc w:val="left"/>
      <w:pPr>
        <w:ind w:left="79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34ECB224">
      <w:start w:val="1"/>
      <w:numFmt w:val="bullet"/>
      <w:lvlText w:val="o"/>
      <w:lvlJc w:val="left"/>
      <w:pPr>
        <w:ind w:left="86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9E942012">
      <w:start w:val="1"/>
      <w:numFmt w:val="bullet"/>
      <w:lvlText w:val="▪"/>
      <w:lvlJc w:val="left"/>
      <w:pPr>
        <w:ind w:left="93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65471152"/>
    <w:multiLevelType w:val="hybridMultilevel"/>
    <w:tmpl w:val="4128E840"/>
    <w:lvl w:ilvl="0" w:tplc="6F64BB94">
      <w:start w:val="1"/>
      <w:numFmt w:val="decimal"/>
      <w:lvlText w:val="%1."/>
      <w:lvlJc w:val="left"/>
      <w:pPr>
        <w:ind w:left="32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B6846896">
      <w:start w:val="1"/>
      <w:numFmt w:val="lowerLetter"/>
      <w:lvlText w:val="%2"/>
      <w:lvlJc w:val="left"/>
      <w:pPr>
        <w:ind w:left="39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C128BB86">
      <w:start w:val="1"/>
      <w:numFmt w:val="lowerRoman"/>
      <w:lvlText w:val="%3"/>
      <w:lvlJc w:val="left"/>
      <w:pPr>
        <w:ind w:left="46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8B32646E">
      <w:start w:val="1"/>
      <w:numFmt w:val="decimal"/>
      <w:lvlText w:val="%4"/>
      <w:lvlJc w:val="left"/>
      <w:pPr>
        <w:ind w:left="540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2F148206">
      <w:start w:val="1"/>
      <w:numFmt w:val="lowerLetter"/>
      <w:lvlText w:val="%5"/>
      <w:lvlJc w:val="left"/>
      <w:pPr>
        <w:ind w:left="61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B3845ED0">
      <w:start w:val="1"/>
      <w:numFmt w:val="lowerRoman"/>
      <w:lvlText w:val="%6"/>
      <w:lvlJc w:val="left"/>
      <w:pPr>
        <w:ind w:left="68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BCA24C36">
      <w:start w:val="1"/>
      <w:numFmt w:val="decimal"/>
      <w:lvlText w:val="%7"/>
      <w:lvlJc w:val="left"/>
      <w:pPr>
        <w:ind w:left="7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4C70E344">
      <w:start w:val="1"/>
      <w:numFmt w:val="lowerLetter"/>
      <w:lvlText w:val="%8"/>
      <w:lvlJc w:val="left"/>
      <w:pPr>
        <w:ind w:left="82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25325AD6">
      <w:start w:val="1"/>
      <w:numFmt w:val="lowerRoman"/>
      <w:lvlText w:val="%9"/>
      <w:lvlJc w:val="left"/>
      <w:pPr>
        <w:ind w:left="900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zNTQ3N7E0NjUzNbVU0lEKTi0uzszPAykwrAUAU9ZwHCwAAAA="/>
  </w:docVars>
  <w:rsids>
    <w:rsidRoot w:val="00604005"/>
    <w:rsid w:val="00006424"/>
    <w:rsid w:val="00044FC7"/>
    <w:rsid w:val="00055410"/>
    <w:rsid w:val="000554B6"/>
    <w:rsid w:val="00071E40"/>
    <w:rsid w:val="000742AF"/>
    <w:rsid w:val="000C7AF0"/>
    <w:rsid w:val="00115398"/>
    <w:rsid w:val="00124BE4"/>
    <w:rsid w:val="00143BE1"/>
    <w:rsid w:val="001470FC"/>
    <w:rsid w:val="001B0E2B"/>
    <w:rsid w:val="001D2C6C"/>
    <w:rsid w:val="001E410A"/>
    <w:rsid w:val="00233B33"/>
    <w:rsid w:val="00240CA1"/>
    <w:rsid w:val="00243AF7"/>
    <w:rsid w:val="0026497A"/>
    <w:rsid w:val="002D08E1"/>
    <w:rsid w:val="002E0825"/>
    <w:rsid w:val="002E35C4"/>
    <w:rsid w:val="003165CE"/>
    <w:rsid w:val="00342E2D"/>
    <w:rsid w:val="003454BA"/>
    <w:rsid w:val="00367687"/>
    <w:rsid w:val="003714AB"/>
    <w:rsid w:val="00397895"/>
    <w:rsid w:val="003B01D8"/>
    <w:rsid w:val="003F0950"/>
    <w:rsid w:val="004075C6"/>
    <w:rsid w:val="00444CB8"/>
    <w:rsid w:val="00445204"/>
    <w:rsid w:val="0046379D"/>
    <w:rsid w:val="00481FE9"/>
    <w:rsid w:val="004A059E"/>
    <w:rsid w:val="004A0CFD"/>
    <w:rsid w:val="004E5F6C"/>
    <w:rsid w:val="004F3FDD"/>
    <w:rsid w:val="005061FD"/>
    <w:rsid w:val="0052198B"/>
    <w:rsid w:val="00535366"/>
    <w:rsid w:val="00540667"/>
    <w:rsid w:val="0059372A"/>
    <w:rsid w:val="005F60DE"/>
    <w:rsid w:val="00604005"/>
    <w:rsid w:val="00605908"/>
    <w:rsid w:val="00645947"/>
    <w:rsid w:val="00650223"/>
    <w:rsid w:val="006542F7"/>
    <w:rsid w:val="00692D51"/>
    <w:rsid w:val="006A0BCC"/>
    <w:rsid w:val="006A6AB5"/>
    <w:rsid w:val="006F73B0"/>
    <w:rsid w:val="00704D1A"/>
    <w:rsid w:val="00712566"/>
    <w:rsid w:val="00732854"/>
    <w:rsid w:val="00787B2C"/>
    <w:rsid w:val="007905C4"/>
    <w:rsid w:val="007A7611"/>
    <w:rsid w:val="007B5C15"/>
    <w:rsid w:val="007D065F"/>
    <w:rsid w:val="007F5B5E"/>
    <w:rsid w:val="00814EB0"/>
    <w:rsid w:val="00815F36"/>
    <w:rsid w:val="00822D27"/>
    <w:rsid w:val="0085604F"/>
    <w:rsid w:val="00883BE2"/>
    <w:rsid w:val="008B61B9"/>
    <w:rsid w:val="008D06DC"/>
    <w:rsid w:val="008D2B38"/>
    <w:rsid w:val="00906217"/>
    <w:rsid w:val="009160F4"/>
    <w:rsid w:val="00964294"/>
    <w:rsid w:val="00966723"/>
    <w:rsid w:val="009D281D"/>
    <w:rsid w:val="009D29C9"/>
    <w:rsid w:val="009D7581"/>
    <w:rsid w:val="009E2C10"/>
    <w:rsid w:val="009F786A"/>
    <w:rsid w:val="00A04E91"/>
    <w:rsid w:val="00A20D8A"/>
    <w:rsid w:val="00A663D5"/>
    <w:rsid w:val="00A960FB"/>
    <w:rsid w:val="00AA5B9F"/>
    <w:rsid w:val="00AD4033"/>
    <w:rsid w:val="00AD57E9"/>
    <w:rsid w:val="00AF2AA4"/>
    <w:rsid w:val="00B310BA"/>
    <w:rsid w:val="00B66DEB"/>
    <w:rsid w:val="00B9195B"/>
    <w:rsid w:val="00BB2E9E"/>
    <w:rsid w:val="00BC2F91"/>
    <w:rsid w:val="00BD4452"/>
    <w:rsid w:val="00BE7D54"/>
    <w:rsid w:val="00C050DE"/>
    <w:rsid w:val="00C52CC3"/>
    <w:rsid w:val="00C5456F"/>
    <w:rsid w:val="00C55F5C"/>
    <w:rsid w:val="00C72C94"/>
    <w:rsid w:val="00CA7F62"/>
    <w:rsid w:val="00CC50B6"/>
    <w:rsid w:val="00CD1E1E"/>
    <w:rsid w:val="00CF44D9"/>
    <w:rsid w:val="00D00652"/>
    <w:rsid w:val="00D46860"/>
    <w:rsid w:val="00D7229C"/>
    <w:rsid w:val="00DC54FB"/>
    <w:rsid w:val="00DD0CBA"/>
    <w:rsid w:val="00DD7FC2"/>
    <w:rsid w:val="00E0516C"/>
    <w:rsid w:val="00E20F0C"/>
    <w:rsid w:val="00E901ED"/>
    <w:rsid w:val="00EB1FE2"/>
    <w:rsid w:val="00ED268C"/>
    <w:rsid w:val="00ED47EE"/>
    <w:rsid w:val="00EF630E"/>
    <w:rsid w:val="00F034FD"/>
    <w:rsid w:val="00F24022"/>
    <w:rsid w:val="00F3527A"/>
    <w:rsid w:val="00F56918"/>
    <w:rsid w:val="00F76957"/>
    <w:rsid w:val="00F926E7"/>
    <w:rsid w:val="00FD639D"/>
    <w:rsid w:val="00FE27C2"/>
    <w:rsid w:val="00FE2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9" w:line="250" w:lineRule="auto"/>
      <w:ind w:left="10" w:right="2" w:hanging="10"/>
      <w:jc w:val="both"/>
    </w:pPr>
    <w:rPr>
      <w:rFonts w:ascii="Calibri" w:eastAsia="Calibri" w:hAnsi="Calibri" w:cs="Calibri"/>
      <w:color w:val="00000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7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D54"/>
    <w:rPr>
      <w:rFonts w:ascii="Calibri" w:eastAsia="Calibri" w:hAnsi="Calibri" w:cs="Calibri"/>
      <w:color w:val="000000"/>
      <w:sz w:val="26"/>
    </w:rPr>
  </w:style>
  <w:style w:type="paragraph" w:styleId="Footer">
    <w:name w:val="footer"/>
    <w:basedOn w:val="Normal"/>
    <w:link w:val="FooterChar"/>
    <w:uiPriority w:val="99"/>
    <w:unhideWhenUsed/>
    <w:rsid w:val="00BE7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D54"/>
    <w:rPr>
      <w:rFonts w:ascii="Calibri" w:eastAsia="Calibri" w:hAnsi="Calibri" w:cs="Calibri"/>
      <w:color w:val="000000"/>
      <w:sz w:val="26"/>
    </w:rPr>
  </w:style>
  <w:style w:type="paragraph" w:styleId="ListParagraph">
    <w:name w:val="List Paragraph"/>
    <w:basedOn w:val="Normal"/>
    <w:uiPriority w:val="34"/>
    <w:qFormat/>
    <w:rsid w:val="00CD1E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6723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9" w:line="250" w:lineRule="auto"/>
      <w:ind w:left="10" w:right="2" w:hanging="10"/>
      <w:jc w:val="both"/>
    </w:pPr>
    <w:rPr>
      <w:rFonts w:ascii="Calibri" w:eastAsia="Calibri" w:hAnsi="Calibri" w:cs="Calibri"/>
      <w:color w:val="00000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7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D54"/>
    <w:rPr>
      <w:rFonts w:ascii="Calibri" w:eastAsia="Calibri" w:hAnsi="Calibri" w:cs="Calibri"/>
      <w:color w:val="000000"/>
      <w:sz w:val="26"/>
    </w:rPr>
  </w:style>
  <w:style w:type="paragraph" w:styleId="Footer">
    <w:name w:val="footer"/>
    <w:basedOn w:val="Normal"/>
    <w:link w:val="FooterChar"/>
    <w:uiPriority w:val="99"/>
    <w:unhideWhenUsed/>
    <w:rsid w:val="00BE7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D54"/>
    <w:rPr>
      <w:rFonts w:ascii="Calibri" w:eastAsia="Calibri" w:hAnsi="Calibri" w:cs="Calibri"/>
      <w:color w:val="000000"/>
      <w:sz w:val="26"/>
    </w:rPr>
  </w:style>
  <w:style w:type="paragraph" w:styleId="ListParagraph">
    <w:name w:val="List Paragraph"/>
    <w:basedOn w:val="Normal"/>
    <w:uiPriority w:val="34"/>
    <w:qFormat/>
    <w:rsid w:val="00CD1E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672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len.353610@2free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 George</dc:creator>
  <cp:keywords/>
  <dc:description/>
  <cp:lastModifiedBy>348382427</cp:lastModifiedBy>
  <cp:revision>28</cp:revision>
  <cp:lastPrinted>2017-03-09T09:16:00Z</cp:lastPrinted>
  <dcterms:created xsi:type="dcterms:W3CDTF">2017-01-28T13:38:00Z</dcterms:created>
  <dcterms:modified xsi:type="dcterms:W3CDTF">2017-06-27T12:17:00Z</dcterms:modified>
</cp:coreProperties>
</file>